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873"/>
        <w:tblW w:w="9493" w:type="dxa"/>
        <w:tblLayout w:type="fixed"/>
        <w:tblLook w:val="04E0" w:firstRow="1" w:lastRow="1" w:firstColumn="1" w:lastColumn="0" w:noHBand="0" w:noVBand="1"/>
      </w:tblPr>
      <w:tblGrid>
        <w:gridCol w:w="1965"/>
        <w:gridCol w:w="3842"/>
        <w:gridCol w:w="3686"/>
      </w:tblGrid>
      <w:tr w:rsidR="00CE3C72" w:rsidRPr="009400BC" w14:paraId="22DD26D5" w14:textId="77777777" w:rsidTr="002746EC">
        <w:trPr>
          <w:trHeight w:val="367"/>
        </w:trPr>
        <w:tc>
          <w:tcPr>
            <w:tcW w:w="9493" w:type="dxa"/>
            <w:gridSpan w:val="3"/>
          </w:tcPr>
          <w:p w14:paraId="350BA8FE" w14:textId="77777777" w:rsidR="00CE3C72" w:rsidRPr="009400BC" w:rsidRDefault="00CE3C72" w:rsidP="00CC46C3">
            <w:pPr>
              <w:rPr>
                <w:b/>
                <w:bCs/>
              </w:rPr>
            </w:pPr>
            <w:r w:rsidRPr="009400BC">
              <w:rPr>
                <w:b/>
                <w:bCs/>
              </w:rPr>
              <w:t>Experiment 1: Document at various level for short dataset</w:t>
            </w:r>
            <w:r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(law:</w:t>
            </w:r>
            <w:r>
              <w:rPr>
                <w:b/>
                <w:bCs/>
              </w:rPr>
              <w:t xml:space="preserve"> </w:t>
            </w:r>
            <w:r w:rsidRPr="009400BC">
              <w:rPr>
                <w:b/>
                <w:bCs/>
              </w:rPr>
              <w:t>non-law)</w:t>
            </w:r>
          </w:p>
        </w:tc>
      </w:tr>
      <w:tr w:rsidR="00CE3C72" w:rsidRPr="00911626" w14:paraId="263526FD" w14:textId="77777777" w:rsidTr="002746EC">
        <w:trPr>
          <w:trHeight w:val="386"/>
        </w:trPr>
        <w:tc>
          <w:tcPr>
            <w:tcW w:w="1965" w:type="dxa"/>
          </w:tcPr>
          <w:p w14:paraId="19277E64" w14:textId="77777777" w:rsidR="00CE3C72" w:rsidRPr="0028591F" w:rsidRDefault="00CE3C72" w:rsidP="00CC46C3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Experiment 1 (No. | No.)</w:t>
            </w:r>
          </w:p>
        </w:tc>
        <w:tc>
          <w:tcPr>
            <w:tcW w:w="3842" w:type="dxa"/>
          </w:tcPr>
          <w:p w14:paraId="1B2880F9" w14:textId="77777777" w:rsidR="00CE3C72" w:rsidRPr="00911626" w:rsidRDefault="00CE3C72" w:rsidP="00CC46C3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law-texts-all.txt</w:t>
            </w:r>
          </w:p>
        </w:tc>
        <w:tc>
          <w:tcPr>
            <w:tcW w:w="3686" w:type="dxa"/>
          </w:tcPr>
          <w:p w14:paraId="7BE87E3C" w14:textId="77777777" w:rsidR="00CE3C72" w:rsidRPr="00911626" w:rsidRDefault="00CE3C72" w:rsidP="00CC46C3">
            <w:pPr>
              <w:rPr>
                <w:b/>
                <w:bCs/>
              </w:rPr>
            </w:pPr>
            <w:r w:rsidRPr="00911626">
              <w:rPr>
                <w:b/>
                <w:bCs/>
              </w:rPr>
              <w:t>non-law-all.txt</w:t>
            </w:r>
          </w:p>
        </w:tc>
      </w:tr>
      <w:tr w:rsidR="00CE3C72" w14:paraId="4B5EF0AB" w14:textId="77777777" w:rsidTr="002746EC">
        <w:trPr>
          <w:trHeight w:val="367"/>
        </w:trPr>
        <w:tc>
          <w:tcPr>
            <w:tcW w:w="1965" w:type="dxa"/>
          </w:tcPr>
          <w:p w14:paraId="60257799" w14:textId="77777777" w:rsidR="00CE3C72" w:rsidRPr="0028591F" w:rsidRDefault="00CE3C72" w:rsidP="00CC46C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Article level (4|4)</w:t>
            </w:r>
          </w:p>
        </w:tc>
        <w:tc>
          <w:tcPr>
            <w:tcW w:w="3842" w:type="dxa"/>
          </w:tcPr>
          <w:p w14:paraId="186A118F" w14:textId="77777777" w:rsidR="00CE3C72" w:rsidRDefault="00CE3C72" w:rsidP="00CC46C3">
            <w:r>
              <w:rPr>
                <w:b/>
                <w:bCs/>
                <w:noProof/>
              </w:rPr>
              <w:drawing>
                <wp:inline distT="0" distB="0" distL="0" distR="0" wp14:anchorId="36028105" wp14:editId="7A169085">
                  <wp:extent cx="2347629" cy="1172584"/>
                  <wp:effectExtent l="0" t="0" r="0" b="0"/>
                  <wp:docPr id="17" name="Picture 1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6369" cy="1206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383060C8" w14:textId="77777777" w:rsidR="00CE3C72" w:rsidRDefault="00CE3C72" w:rsidP="00CC46C3">
            <w:r>
              <w:rPr>
                <w:b/>
                <w:bCs/>
                <w:noProof/>
              </w:rPr>
              <w:drawing>
                <wp:inline distT="0" distB="0" distL="0" distR="0" wp14:anchorId="70FB9F7D" wp14:editId="00227A32">
                  <wp:extent cx="2389031" cy="1209040"/>
                  <wp:effectExtent l="0" t="0" r="0" b="0"/>
                  <wp:docPr id="20" name="Picture 2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985" cy="1228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3C72" w14:paraId="5F9ABD82" w14:textId="77777777" w:rsidTr="002746EC">
        <w:trPr>
          <w:trHeight w:val="386"/>
        </w:trPr>
        <w:tc>
          <w:tcPr>
            <w:tcW w:w="1965" w:type="dxa"/>
          </w:tcPr>
          <w:p w14:paraId="1443AD69" w14:textId="77777777" w:rsidR="00CE3C72" w:rsidRPr="0028591F" w:rsidRDefault="00CE3C72" w:rsidP="00CC46C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3842" w:type="dxa"/>
          </w:tcPr>
          <w:p w14:paraId="03604E18" w14:textId="77777777" w:rsidR="00CE3C72" w:rsidRDefault="00CE3C72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45B68656" wp14:editId="064C7799">
                  <wp:extent cx="2484915" cy="1358721"/>
                  <wp:effectExtent l="0" t="0" r="0" b="0"/>
                  <wp:docPr id="21" name="Picture 2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0568" cy="1378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20A0A3FF" w14:textId="77777777" w:rsidR="00CE3C72" w:rsidRDefault="00CE3C72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3E94EF17" wp14:editId="524AE864">
                  <wp:extent cx="2281998" cy="1280160"/>
                  <wp:effectExtent l="0" t="0" r="0" b="0"/>
                  <wp:docPr id="22" name="Picture 2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ext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6411" cy="1316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3C72" w14:paraId="3DA31FAA" w14:textId="77777777" w:rsidTr="002746EC">
        <w:trPr>
          <w:trHeight w:val="367"/>
        </w:trPr>
        <w:tc>
          <w:tcPr>
            <w:tcW w:w="1965" w:type="dxa"/>
          </w:tcPr>
          <w:p w14:paraId="4E64FB71" w14:textId="77777777" w:rsidR="00CE3C72" w:rsidRPr="00584E54" w:rsidRDefault="00CE3C72" w:rsidP="00CC46C3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584E54">
              <w:rPr>
                <w:b/>
                <w:bCs/>
              </w:rPr>
              <w:t>Paragraph level (450|3038)</w:t>
            </w:r>
          </w:p>
        </w:tc>
        <w:tc>
          <w:tcPr>
            <w:tcW w:w="3842" w:type="dxa"/>
          </w:tcPr>
          <w:p w14:paraId="130F0861" w14:textId="77777777" w:rsidR="00CE3C72" w:rsidRDefault="00CE3C72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433A77E1" wp14:editId="3515D379">
                  <wp:extent cx="2569335" cy="1373505"/>
                  <wp:effectExtent l="0" t="0" r="0" b="0"/>
                  <wp:docPr id="23" name="Picture 2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Text&#10;&#10;Description automatically generated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4893" cy="1376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6" w:type="dxa"/>
          </w:tcPr>
          <w:p w14:paraId="42C11B0C" w14:textId="77777777" w:rsidR="00CE3C72" w:rsidRDefault="00CE3C72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215E8F8B" wp14:editId="43B57F05">
                  <wp:extent cx="2388870" cy="1373505"/>
                  <wp:effectExtent l="0" t="0" r="0" b="0"/>
                  <wp:docPr id="24" name="Picture 24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ex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0124" cy="1385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3BFAA7" w14:textId="77777777" w:rsidR="00CE3C72" w:rsidRDefault="00CE3C72"/>
    <w:p w14:paraId="3255FD4B" w14:textId="18E9729F" w:rsidR="00D825B8" w:rsidRDefault="00D825B8"/>
    <w:p w14:paraId="593C6264" w14:textId="7C977123" w:rsidR="00A763F7" w:rsidRDefault="00A763F7"/>
    <w:p w14:paraId="58DC519C" w14:textId="1733BE4B" w:rsidR="00A763F7" w:rsidRDefault="00A763F7"/>
    <w:p w14:paraId="3717F6F3" w14:textId="723B999C" w:rsidR="00A763F7" w:rsidRDefault="00A763F7"/>
    <w:p w14:paraId="7380F3D9" w14:textId="3517C78A" w:rsidR="002746EC" w:rsidRDefault="002746EC"/>
    <w:p w14:paraId="6C4ECEC6" w14:textId="265F735F" w:rsidR="002746EC" w:rsidRDefault="002746EC"/>
    <w:p w14:paraId="36D9DDA7" w14:textId="5F1916D9" w:rsidR="002746EC" w:rsidRDefault="002746EC"/>
    <w:p w14:paraId="608E7219" w14:textId="53BC1F2B" w:rsidR="002746EC" w:rsidRDefault="002746EC"/>
    <w:p w14:paraId="730498A6" w14:textId="126104F4" w:rsidR="002746EC" w:rsidRDefault="002746EC"/>
    <w:p w14:paraId="2F07C6CE" w14:textId="58628F39" w:rsidR="002746EC" w:rsidRDefault="002746EC"/>
    <w:p w14:paraId="581D54FF" w14:textId="7852ABED" w:rsidR="002746EC" w:rsidRDefault="002746EC"/>
    <w:p w14:paraId="169A9584" w14:textId="4366AA84" w:rsidR="002746EC" w:rsidRDefault="002746EC"/>
    <w:p w14:paraId="54A86152" w14:textId="5AAA58AF" w:rsidR="002746EC" w:rsidRDefault="002746EC"/>
    <w:p w14:paraId="54191FDE" w14:textId="62E86FDF" w:rsidR="002746EC" w:rsidRDefault="002746EC"/>
    <w:p w14:paraId="0023F1FA" w14:textId="537B3C1D" w:rsidR="002746EC" w:rsidRDefault="002746EC"/>
    <w:tbl>
      <w:tblPr>
        <w:tblStyle w:val="TableGrid"/>
        <w:tblpPr w:leftFromText="180" w:rightFromText="180" w:vertAnchor="page" w:horzAnchor="margin" w:tblpXSpec="center" w:tblpY="873"/>
        <w:tblW w:w="11052" w:type="dxa"/>
        <w:tblLayout w:type="fixed"/>
        <w:tblLook w:val="04E0" w:firstRow="1" w:lastRow="1" w:firstColumn="1" w:lastColumn="0" w:noHBand="0" w:noVBand="1"/>
      </w:tblPr>
      <w:tblGrid>
        <w:gridCol w:w="1965"/>
        <w:gridCol w:w="2850"/>
        <w:gridCol w:w="3118"/>
        <w:gridCol w:w="3119"/>
      </w:tblGrid>
      <w:tr w:rsidR="002746EC" w:rsidRPr="00584E54" w14:paraId="3E7F5811" w14:textId="77777777" w:rsidTr="00CC46C3">
        <w:trPr>
          <w:trHeight w:val="386"/>
        </w:trPr>
        <w:tc>
          <w:tcPr>
            <w:tcW w:w="11052" w:type="dxa"/>
            <w:gridSpan w:val="4"/>
          </w:tcPr>
          <w:p w14:paraId="353B497F" w14:textId="77777777" w:rsidR="002746EC" w:rsidRPr="00584E54" w:rsidRDefault="002746EC" w:rsidP="00CC46C3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lastRenderedPageBreak/>
              <w:t>Experiment 2: Document at various level for small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COVID-science: non-science</w:t>
            </w:r>
            <w:r>
              <w:rPr>
                <w:b/>
                <w:bCs/>
              </w:rPr>
              <w:t>: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2746EC" w14:paraId="795EBFF0" w14:textId="77777777" w:rsidTr="00CC46C3">
        <w:trPr>
          <w:trHeight w:val="367"/>
        </w:trPr>
        <w:tc>
          <w:tcPr>
            <w:tcW w:w="1965" w:type="dxa"/>
          </w:tcPr>
          <w:p w14:paraId="3662503B" w14:textId="77777777" w:rsidR="002746EC" w:rsidRDefault="002746EC" w:rsidP="00CC46C3"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2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2850" w:type="dxa"/>
          </w:tcPr>
          <w:p w14:paraId="74ACA8EB" w14:textId="77777777" w:rsidR="002746EC" w:rsidRDefault="002746EC" w:rsidP="00CC46C3">
            <w:r>
              <w:rPr>
                <w:b/>
                <w:bCs/>
              </w:rPr>
              <w:t>covid-science-small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8" w:type="dxa"/>
          </w:tcPr>
          <w:p w14:paraId="1ED93623" w14:textId="77777777" w:rsidR="002746EC" w:rsidRDefault="002746EC" w:rsidP="00CC46C3">
            <w:r>
              <w:rPr>
                <w:b/>
                <w:bCs/>
              </w:rPr>
              <w:t>Covid-non-science-small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9" w:type="dxa"/>
          </w:tcPr>
          <w:p w14:paraId="0DFE8C73" w14:textId="77777777" w:rsidR="002746EC" w:rsidRDefault="002746EC" w:rsidP="00CC46C3">
            <w:pPr>
              <w:rPr>
                <w:b/>
                <w:bCs/>
              </w:rPr>
            </w:pPr>
            <w:r>
              <w:rPr>
                <w:b/>
                <w:bCs/>
              </w:rPr>
              <w:t>Covid-psychology-small.txt</w:t>
            </w:r>
          </w:p>
        </w:tc>
      </w:tr>
      <w:tr w:rsidR="002746EC" w14:paraId="4D907540" w14:textId="77777777" w:rsidTr="00CC46C3">
        <w:trPr>
          <w:trHeight w:val="386"/>
        </w:trPr>
        <w:tc>
          <w:tcPr>
            <w:tcW w:w="1965" w:type="dxa"/>
          </w:tcPr>
          <w:p w14:paraId="42F641D0" w14:textId="77777777" w:rsidR="002746EC" w:rsidRDefault="002746EC" w:rsidP="00CC46C3"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1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2850" w:type="dxa"/>
          </w:tcPr>
          <w:p w14:paraId="7C47AA7E" w14:textId="77777777" w:rsidR="002746EC" w:rsidRDefault="002746EC" w:rsidP="00CC46C3">
            <w:r>
              <w:rPr>
                <w:noProof/>
              </w:rPr>
              <w:drawing>
                <wp:inline distT="0" distB="0" distL="0" distR="0" wp14:anchorId="3D8EB022" wp14:editId="2607E21E">
                  <wp:extent cx="2221605" cy="1481070"/>
                  <wp:effectExtent l="0" t="0" r="0" b="0"/>
                  <wp:docPr id="7" name="Picture 7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6305" cy="1484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64648D1F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177A639B" wp14:editId="4D4BE875">
                  <wp:extent cx="2239654" cy="1493103"/>
                  <wp:effectExtent l="0" t="0" r="0" b="0"/>
                  <wp:docPr id="8" name="Picture 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0705" cy="1507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4AFC61B7" w14:textId="2633BC21" w:rsidR="002746EC" w:rsidRDefault="005D35DD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221F09F" wp14:editId="5492FE54">
                  <wp:extent cx="1843405" cy="122872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086C717" w14:textId="7878A7E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</w:tc>
      </w:tr>
      <w:tr w:rsidR="002746EC" w14:paraId="2CE430C7" w14:textId="77777777" w:rsidTr="00CC46C3">
        <w:trPr>
          <w:trHeight w:val="367"/>
        </w:trPr>
        <w:tc>
          <w:tcPr>
            <w:tcW w:w="1965" w:type="dxa"/>
          </w:tcPr>
          <w:p w14:paraId="39EF056C" w14:textId="77777777" w:rsidR="002746EC" w:rsidRDefault="002746EC" w:rsidP="00CC46C3"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2850" w:type="dxa"/>
          </w:tcPr>
          <w:p w14:paraId="21AFD821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74219E5A" wp14:editId="48C4D855">
                  <wp:extent cx="2234484" cy="1489656"/>
                  <wp:effectExtent l="0" t="0" r="0" b="0"/>
                  <wp:docPr id="9" name="Picture 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7883" cy="14919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72031FEF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42AC159D" wp14:editId="5EC5EE9E">
                  <wp:extent cx="2202286" cy="1468191"/>
                  <wp:effectExtent l="0" t="0" r="0" b="0"/>
                  <wp:docPr id="10" name="Picture 10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ext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2434" cy="1474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257EFD47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  <w:p w14:paraId="7CED0BA2" w14:textId="3BB088BA" w:rsidR="002746EC" w:rsidRDefault="005D35DD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767BA56" wp14:editId="01B9459F">
                  <wp:extent cx="1843405" cy="1228725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46EC" w14:paraId="70D5B5E7" w14:textId="77777777" w:rsidTr="00CC46C3">
        <w:trPr>
          <w:trHeight w:val="386"/>
        </w:trPr>
        <w:tc>
          <w:tcPr>
            <w:tcW w:w="1965" w:type="dxa"/>
          </w:tcPr>
          <w:p w14:paraId="492FFD90" w14:textId="77777777" w:rsidR="002746EC" w:rsidRDefault="002746EC" w:rsidP="00CC46C3"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7401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229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2850" w:type="dxa"/>
          </w:tcPr>
          <w:p w14:paraId="511F4ACA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6A600148" wp14:editId="001E17DA">
                  <wp:extent cx="2137893" cy="1425262"/>
                  <wp:effectExtent l="0" t="0" r="0" b="0"/>
                  <wp:docPr id="11" name="Picture 1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Text&#10;&#10;Description automatically generated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0961" cy="14273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3884FA2E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1D85C0DE" wp14:editId="2F44C0BE">
                  <wp:extent cx="2374882" cy="1583255"/>
                  <wp:effectExtent l="0" t="0" r="0" b="0"/>
                  <wp:docPr id="12" name="Picture 12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Text&#10;&#10;Description automatically generated with medium confidence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8208" cy="1585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50E257C8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  <w:p w14:paraId="5D776884" w14:textId="2E57341C" w:rsidR="002746EC" w:rsidRDefault="005D35DD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946DA6C" wp14:editId="5C010630">
                  <wp:extent cx="1843405" cy="1228725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3405" cy="1228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7E8589" w14:textId="78C0B0DE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</w:tc>
      </w:tr>
      <w:tr w:rsidR="002746EC" w14:paraId="159B2150" w14:textId="77777777" w:rsidTr="00CC46C3">
        <w:trPr>
          <w:trHeight w:val="367"/>
        </w:trPr>
        <w:tc>
          <w:tcPr>
            <w:tcW w:w="7933" w:type="dxa"/>
            <w:gridSpan w:val="3"/>
          </w:tcPr>
          <w:p w14:paraId="51B056A7" w14:textId="77777777" w:rsidR="002746EC" w:rsidRDefault="002746EC" w:rsidP="00CC46C3"/>
        </w:tc>
        <w:tc>
          <w:tcPr>
            <w:tcW w:w="3119" w:type="dxa"/>
          </w:tcPr>
          <w:p w14:paraId="74F928B2" w14:textId="77777777" w:rsidR="002746EC" w:rsidRDefault="002746EC" w:rsidP="00CC46C3"/>
        </w:tc>
      </w:tr>
      <w:tr w:rsidR="002746EC" w:rsidRPr="00584E54" w14:paraId="3C96BF75" w14:textId="77777777" w:rsidTr="00CC46C3">
        <w:trPr>
          <w:trHeight w:val="367"/>
        </w:trPr>
        <w:tc>
          <w:tcPr>
            <w:tcW w:w="11052" w:type="dxa"/>
            <w:gridSpan w:val="4"/>
          </w:tcPr>
          <w:p w14:paraId="7B59BC39" w14:textId="77777777" w:rsidR="002746EC" w:rsidRPr="00584E54" w:rsidRDefault="002746EC" w:rsidP="00CC46C3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3</w:t>
            </w:r>
            <w:r w:rsidRPr="00584E54">
              <w:rPr>
                <w:b/>
                <w:bCs/>
              </w:rPr>
              <w:t xml:space="preserve">: Document at various level for </w:t>
            </w:r>
            <w:r>
              <w:rPr>
                <w:b/>
                <w:bCs/>
              </w:rPr>
              <w:t>large</w:t>
            </w:r>
            <w:r w:rsidRPr="00584E54">
              <w:rPr>
                <w:b/>
                <w:bCs/>
              </w:rPr>
              <w:t xml:space="preserve">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20 papers </w:t>
            </w:r>
            <w:r w:rsidRPr="00584E54">
              <w:rPr>
                <w:b/>
                <w:bCs/>
              </w:rPr>
              <w:t>COVID-science: non-science</w:t>
            </w:r>
            <w:r>
              <w:rPr>
                <w:b/>
                <w:bCs/>
              </w:rPr>
              <w:t>: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2746EC" w14:paraId="5AF8BB84" w14:textId="77777777" w:rsidTr="00CC46C3">
        <w:trPr>
          <w:trHeight w:val="367"/>
        </w:trPr>
        <w:tc>
          <w:tcPr>
            <w:tcW w:w="1965" w:type="dxa"/>
          </w:tcPr>
          <w:p w14:paraId="7E3BC2F1" w14:textId="77777777" w:rsidR="002746EC" w:rsidRDefault="002746EC" w:rsidP="00CC46C3"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3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2850" w:type="dxa"/>
          </w:tcPr>
          <w:p w14:paraId="55B296C7" w14:textId="77777777" w:rsidR="002746EC" w:rsidRDefault="002746EC" w:rsidP="00CC46C3">
            <w:r>
              <w:rPr>
                <w:b/>
                <w:bCs/>
              </w:rPr>
              <w:t>covid-scienc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8" w:type="dxa"/>
          </w:tcPr>
          <w:p w14:paraId="3F4F3A9E" w14:textId="77777777" w:rsidR="002746EC" w:rsidRDefault="002746EC" w:rsidP="00CC46C3">
            <w:r>
              <w:rPr>
                <w:b/>
                <w:bCs/>
              </w:rPr>
              <w:t>Covid-non-scienc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3119" w:type="dxa"/>
          </w:tcPr>
          <w:p w14:paraId="5D888F92" w14:textId="77777777" w:rsidR="002746EC" w:rsidRDefault="002746EC" w:rsidP="00CC46C3">
            <w:pPr>
              <w:rPr>
                <w:b/>
                <w:bCs/>
              </w:rPr>
            </w:pPr>
            <w:r>
              <w:rPr>
                <w:b/>
                <w:bCs/>
              </w:rPr>
              <w:t>Covid-psychology.txt</w:t>
            </w:r>
          </w:p>
        </w:tc>
      </w:tr>
      <w:tr w:rsidR="002746EC" w14:paraId="7DE7BB46" w14:textId="77777777" w:rsidTr="00CC46C3">
        <w:trPr>
          <w:trHeight w:val="367"/>
        </w:trPr>
        <w:tc>
          <w:tcPr>
            <w:tcW w:w="1965" w:type="dxa"/>
          </w:tcPr>
          <w:p w14:paraId="133E8AE0" w14:textId="77777777" w:rsidR="002746EC" w:rsidRDefault="002746EC" w:rsidP="00CC46C3"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2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2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2850" w:type="dxa"/>
          </w:tcPr>
          <w:p w14:paraId="616277A2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7BA314CF" wp14:editId="3A623698">
                  <wp:extent cx="2189408" cy="1459605"/>
                  <wp:effectExtent l="0" t="0" r="0" b="0"/>
                  <wp:docPr id="13" name="Picture 1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Text&#10;&#10;Description automatically generated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8124" cy="14654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19946DE7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64D5468C" wp14:editId="65006730">
                  <wp:extent cx="2168820" cy="1445880"/>
                  <wp:effectExtent l="0" t="0" r="0" b="0"/>
                  <wp:docPr id="14" name="Picture 14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Text&#10;&#10;Description automatically generated with medium confidence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7863" cy="1451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0162B2C5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</w:p>
          <w:p w14:paraId="6E48E78B" w14:textId="4270D601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CEC52B" wp14:editId="006F0201">
                  <wp:extent cx="2151529" cy="1434352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8220" cy="14388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46EC" w14:paraId="3014C685" w14:textId="77777777" w:rsidTr="00CC46C3">
        <w:trPr>
          <w:trHeight w:val="367"/>
        </w:trPr>
        <w:tc>
          <w:tcPr>
            <w:tcW w:w="1965" w:type="dxa"/>
          </w:tcPr>
          <w:p w14:paraId="3E086F54" w14:textId="77777777" w:rsidR="002746EC" w:rsidRDefault="002746EC" w:rsidP="00CC46C3">
            <w:r w:rsidRPr="0028591F">
              <w:rPr>
                <w:b/>
                <w:bCs/>
              </w:rPr>
              <w:lastRenderedPageBreak/>
              <w:t>2-3 paragraphs</w:t>
            </w:r>
          </w:p>
        </w:tc>
        <w:tc>
          <w:tcPr>
            <w:tcW w:w="2850" w:type="dxa"/>
          </w:tcPr>
          <w:p w14:paraId="64A3CFF1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5B837FB7" wp14:editId="5EC7832B">
                  <wp:extent cx="2002665" cy="1335110"/>
                  <wp:effectExtent l="0" t="0" r="0" b="0"/>
                  <wp:docPr id="15" name="Picture 15" descr="Text, q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Text, qr code&#10;&#10;Description automatically generated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6353" cy="1337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7B6D3600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26FFF3D8" wp14:editId="443A7C89">
                  <wp:extent cx="1994955" cy="1329970"/>
                  <wp:effectExtent l="0" t="0" r="0" b="0"/>
                  <wp:docPr id="16" name="Picture 16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Text&#10;&#10;Description automatically generated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0065" cy="1340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27BD9BF5" w14:textId="4ECEE9E1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EF4722" wp14:editId="6088E0DB">
                  <wp:extent cx="2053215" cy="1368574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56808" cy="13709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46EC" w14:paraId="1ADD7999" w14:textId="77777777" w:rsidTr="00CC46C3">
        <w:trPr>
          <w:trHeight w:val="367"/>
        </w:trPr>
        <w:tc>
          <w:tcPr>
            <w:tcW w:w="1965" w:type="dxa"/>
          </w:tcPr>
          <w:p w14:paraId="28109EDB" w14:textId="77777777" w:rsidR="002746EC" w:rsidRDefault="002746EC" w:rsidP="00CC46C3">
            <w:r w:rsidRPr="00584E54">
              <w:rPr>
                <w:b/>
                <w:bCs/>
              </w:rPr>
              <w:t>Paragraph level (</w:t>
            </w:r>
            <w:r>
              <w:rPr>
                <w:b/>
                <w:bCs/>
              </w:rPr>
              <w:t>14379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387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2850" w:type="dxa"/>
          </w:tcPr>
          <w:p w14:paraId="20AAF66D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12C87029" wp14:editId="2E8386F3">
                  <wp:extent cx="2343955" cy="1562637"/>
                  <wp:effectExtent l="0" t="0" r="0" b="0"/>
                  <wp:docPr id="19" name="Picture 19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Text&#10;&#10;Description automatically generated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442" cy="1572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8" w:type="dxa"/>
          </w:tcPr>
          <w:p w14:paraId="59BC7648" w14:textId="77777777" w:rsidR="002746EC" w:rsidRDefault="002746EC" w:rsidP="00CC46C3">
            <w:pPr>
              <w:pStyle w:val="HTMLPreformatted"/>
              <w:shd w:val="clear" w:color="auto" w:fill="FFFFFF"/>
              <w:wordWrap w:val="0"/>
              <w:textAlignment w:val="baseline"/>
            </w:pPr>
            <w:r>
              <w:rPr>
                <w:noProof/>
              </w:rPr>
              <w:drawing>
                <wp:inline distT="0" distB="0" distL="0" distR="0" wp14:anchorId="06DCD8A5" wp14:editId="616FE68A">
                  <wp:extent cx="2341902" cy="1561268"/>
                  <wp:effectExtent l="0" t="0" r="0" b="0"/>
                  <wp:docPr id="18" name="Picture 1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 descr="Text&#10;&#10;Description automatically generated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0758" cy="15738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9" w:type="dxa"/>
          </w:tcPr>
          <w:p w14:paraId="2E129B53" w14:textId="134E32FB" w:rsidR="002746EC" w:rsidRDefault="00EC42C4" w:rsidP="00CC46C3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068440" wp14:editId="270C6684">
                  <wp:extent cx="2127874" cy="1442757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52121" cy="14591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Style w:val="TableGrid"/>
        <w:tblpPr w:leftFromText="180" w:rightFromText="180" w:vertAnchor="page" w:horzAnchor="margin" w:tblpXSpec="center" w:tblpY="6455"/>
        <w:tblW w:w="10910" w:type="dxa"/>
        <w:tblLayout w:type="fixed"/>
        <w:tblLook w:val="04E0" w:firstRow="1" w:lastRow="1" w:firstColumn="1" w:lastColumn="0" w:noHBand="0" w:noVBand="1"/>
      </w:tblPr>
      <w:tblGrid>
        <w:gridCol w:w="1591"/>
        <w:gridCol w:w="4500"/>
        <w:gridCol w:w="4819"/>
      </w:tblGrid>
      <w:tr w:rsidR="003928C8" w14:paraId="6C0B3B4D" w14:textId="77777777" w:rsidTr="003928C8">
        <w:trPr>
          <w:trHeight w:val="557"/>
        </w:trPr>
        <w:tc>
          <w:tcPr>
            <w:tcW w:w="10910" w:type="dxa"/>
            <w:gridSpan w:val="3"/>
          </w:tcPr>
          <w:p w14:paraId="3636B6AF" w14:textId="7761AC31" w:rsidR="003928C8" w:rsidRDefault="003928C8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 w:rsidRPr="00584E54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4</w:t>
            </w:r>
            <w:r w:rsidRPr="00584E54">
              <w:rPr>
                <w:b/>
                <w:bCs/>
              </w:rPr>
              <w:t xml:space="preserve">: Document at various level for </w:t>
            </w:r>
            <w:r>
              <w:rPr>
                <w:b/>
                <w:bCs/>
              </w:rPr>
              <w:t>large</w:t>
            </w:r>
            <w:r w:rsidRPr="00584E54">
              <w:rPr>
                <w:b/>
                <w:bCs/>
              </w:rPr>
              <w:t xml:space="preserve"> dataset</w:t>
            </w:r>
            <w:r>
              <w:rPr>
                <w:b/>
                <w:bCs/>
              </w:rPr>
              <w:t xml:space="preserve"> </w:t>
            </w:r>
            <w:r w:rsidRPr="00584E54">
              <w:rPr>
                <w:b/>
                <w:bCs/>
              </w:rPr>
              <w:t>(</w:t>
            </w:r>
            <w:r>
              <w:rPr>
                <w:b/>
                <w:bCs/>
              </w:rPr>
              <w:t xml:space="preserve">40 papers </w:t>
            </w:r>
            <w:r w:rsidRPr="00584E54">
              <w:rPr>
                <w:b/>
                <w:bCs/>
              </w:rPr>
              <w:t>COVID-science:</w:t>
            </w:r>
            <w:r>
              <w:rPr>
                <w:b/>
                <w:bCs/>
              </w:rPr>
              <w:t xml:space="preserve"> Covid-psychology</w:t>
            </w:r>
            <w:r w:rsidRPr="00584E54">
              <w:rPr>
                <w:b/>
                <w:bCs/>
              </w:rPr>
              <w:t>)</w:t>
            </w:r>
          </w:p>
        </w:tc>
      </w:tr>
      <w:tr w:rsidR="003928C8" w14:paraId="44569762" w14:textId="77777777" w:rsidTr="003928C8">
        <w:trPr>
          <w:trHeight w:val="426"/>
        </w:trPr>
        <w:tc>
          <w:tcPr>
            <w:tcW w:w="1591" w:type="dxa"/>
          </w:tcPr>
          <w:p w14:paraId="553737EB" w14:textId="048B84CE" w:rsidR="003928C8" w:rsidRPr="0028591F" w:rsidRDefault="003928C8" w:rsidP="003928C8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 xml:space="preserve">Experiment </w:t>
            </w:r>
            <w:r>
              <w:rPr>
                <w:b/>
                <w:bCs/>
              </w:rPr>
              <w:t>4</w:t>
            </w:r>
            <w:r w:rsidRPr="0028591F">
              <w:rPr>
                <w:b/>
                <w:bCs/>
              </w:rPr>
              <w:t xml:space="preserve"> (No. | No.)</w:t>
            </w:r>
          </w:p>
        </w:tc>
        <w:tc>
          <w:tcPr>
            <w:tcW w:w="4500" w:type="dxa"/>
          </w:tcPr>
          <w:p w14:paraId="42690C23" w14:textId="413DE216" w:rsidR="003928C8" w:rsidRDefault="003928C8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b/>
                <w:bCs/>
              </w:rPr>
              <w:t>covid-science</w:t>
            </w:r>
            <w:r>
              <w:rPr>
                <w:b/>
                <w:bCs/>
              </w:rPr>
              <w:t>-large</w:t>
            </w:r>
            <w:r w:rsidRPr="00911626">
              <w:rPr>
                <w:b/>
                <w:bCs/>
              </w:rPr>
              <w:t>.txt</w:t>
            </w:r>
          </w:p>
        </w:tc>
        <w:tc>
          <w:tcPr>
            <w:tcW w:w="4819" w:type="dxa"/>
          </w:tcPr>
          <w:p w14:paraId="5303656B" w14:textId="6384A06E" w:rsidR="003928C8" w:rsidRDefault="003928C8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b/>
                <w:bCs/>
              </w:rPr>
              <w:t>Covid-</w:t>
            </w:r>
            <w:r>
              <w:rPr>
                <w:b/>
                <w:bCs/>
              </w:rPr>
              <w:t>psychology-large</w:t>
            </w:r>
            <w:r w:rsidRPr="00911626">
              <w:rPr>
                <w:b/>
                <w:bCs/>
              </w:rPr>
              <w:t>.txt</w:t>
            </w:r>
          </w:p>
        </w:tc>
      </w:tr>
      <w:tr w:rsidR="003928C8" w14:paraId="6394B625" w14:textId="77777777" w:rsidTr="003928C8">
        <w:trPr>
          <w:trHeight w:val="2447"/>
        </w:trPr>
        <w:tc>
          <w:tcPr>
            <w:tcW w:w="1591" w:type="dxa"/>
          </w:tcPr>
          <w:p w14:paraId="5B28A929" w14:textId="77777777" w:rsidR="003928C8" w:rsidRPr="00584E54" w:rsidRDefault="003928C8" w:rsidP="003928C8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Article level (</w:t>
            </w:r>
            <w:r>
              <w:rPr>
                <w:b/>
                <w:bCs/>
              </w:rPr>
              <w:t>40</w:t>
            </w:r>
            <w:r w:rsidRPr="0028591F">
              <w:rPr>
                <w:b/>
                <w:bCs/>
              </w:rPr>
              <w:t>|</w:t>
            </w:r>
            <w:r>
              <w:rPr>
                <w:b/>
                <w:bCs/>
              </w:rPr>
              <w:t>40</w:t>
            </w:r>
            <w:r w:rsidRPr="0028591F">
              <w:rPr>
                <w:b/>
                <w:bCs/>
              </w:rPr>
              <w:t>)</w:t>
            </w:r>
          </w:p>
        </w:tc>
        <w:tc>
          <w:tcPr>
            <w:tcW w:w="4500" w:type="dxa"/>
          </w:tcPr>
          <w:p w14:paraId="41EE6C80" w14:textId="2BC4FC06" w:rsidR="003928C8" w:rsidRDefault="003420E6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9B3E1C" wp14:editId="12BE5B65">
                  <wp:extent cx="2720340" cy="181356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181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</w:tcPr>
          <w:p w14:paraId="72C545D6" w14:textId="1BA3AACC" w:rsidR="003928C8" w:rsidRDefault="003420E6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C84B59" wp14:editId="4CC423F1">
                  <wp:extent cx="2922905" cy="194881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2905" cy="1948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28C8" w14:paraId="2CBBA9D2" w14:textId="77777777" w:rsidTr="003928C8">
        <w:trPr>
          <w:trHeight w:val="2397"/>
        </w:trPr>
        <w:tc>
          <w:tcPr>
            <w:tcW w:w="1591" w:type="dxa"/>
          </w:tcPr>
          <w:p w14:paraId="5B1C8D18" w14:textId="77777777" w:rsidR="003928C8" w:rsidRPr="00584E54" w:rsidRDefault="003928C8" w:rsidP="003928C8">
            <w:pPr>
              <w:rPr>
                <w:b/>
                <w:bCs/>
              </w:rPr>
            </w:pPr>
            <w:r w:rsidRPr="0028591F">
              <w:rPr>
                <w:b/>
                <w:bCs/>
              </w:rPr>
              <w:t>2-3 paragraphs</w:t>
            </w:r>
          </w:p>
        </w:tc>
        <w:tc>
          <w:tcPr>
            <w:tcW w:w="4500" w:type="dxa"/>
          </w:tcPr>
          <w:p w14:paraId="715DC1E2" w14:textId="549DDE6C" w:rsidR="003928C8" w:rsidRDefault="003420E6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7A6880" wp14:editId="3EC9891C">
                  <wp:extent cx="2720340" cy="181356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181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</w:tcPr>
          <w:p w14:paraId="34E3F815" w14:textId="129B8318" w:rsidR="003928C8" w:rsidRDefault="003420E6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9ABE33" wp14:editId="31FEAF65">
                  <wp:extent cx="2922905" cy="1948815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2905" cy="1948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28C8" w14:paraId="148ED11D" w14:textId="77777777" w:rsidTr="003928C8">
        <w:trPr>
          <w:trHeight w:val="2398"/>
        </w:trPr>
        <w:tc>
          <w:tcPr>
            <w:tcW w:w="1591" w:type="dxa"/>
          </w:tcPr>
          <w:p w14:paraId="366E9B68" w14:textId="7A97584E" w:rsidR="003928C8" w:rsidRPr="00584E54" w:rsidRDefault="003928C8" w:rsidP="003928C8">
            <w:pPr>
              <w:rPr>
                <w:b/>
                <w:bCs/>
              </w:rPr>
            </w:pPr>
            <w:r w:rsidRPr="00584E54">
              <w:rPr>
                <w:b/>
                <w:bCs/>
              </w:rPr>
              <w:lastRenderedPageBreak/>
              <w:t>Paragraph level (</w:t>
            </w:r>
            <w:r>
              <w:rPr>
                <w:b/>
                <w:bCs/>
              </w:rPr>
              <w:t>274941</w:t>
            </w:r>
            <w:r w:rsidRPr="00584E54">
              <w:rPr>
                <w:b/>
                <w:bCs/>
              </w:rPr>
              <w:t>|</w:t>
            </w:r>
            <w:r>
              <w:rPr>
                <w:b/>
                <w:bCs/>
              </w:rPr>
              <w:t>183592</w:t>
            </w:r>
            <w:r w:rsidRPr="00584E54">
              <w:rPr>
                <w:b/>
                <w:bCs/>
              </w:rPr>
              <w:t>)</w:t>
            </w:r>
          </w:p>
        </w:tc>
        <w:tc>
          <w:tcPr>
            <w:tcW w:w="4500" w:type="dxa"/>
          </w:tcPr>
          <w:p w14:paraId="4C4CAE83" w14:textId="0F2E883E" w:rsidR="003928C8" w:rsidRDefault="003420E6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CB6D5A" wp14:editId="5FE5D523">
                  <wp:extent cx="2720340" cy="181356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0340" cy="1813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</w:tcPr>
          <w:p w14:paraId="34CFA73D" w14:textId="30C4D7B1" w:rsidR="003928C8" w:rsidRDefault="003420E6" w:rsidP="003928C8">
            <w:pPr>
              <w:pStyle w:val="HTMLPreformatted"/>
              <w:shd w:val="clear" w:color="auto" w:fill="FFFFFF"/>
              <w:wordWrap w:val="0"/>
              <w:textAlignment w:val="baseline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41291F4" wp14:editId="5D44BAF3">
                  <wp:extent cx="2922905" cy="1948815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2905" cy="1948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BE2FC3" w14:textId="77777777" w:rsidR="002746EC" w:rsidRDefault="002746EC"/>
    <w:p w14:paraId="44A616CD" w14:textId="77777777" w:rsidR="00A763F7" w:rsidRDefault="00A763F7"/>
    <w:sectPr w:rsidR="00A76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7C4B8" w14:textId="77777777" w:rsidR="00DD3A2C" w:rsidRDefault="00DD3A2C" w:rsidP="00671B20">
      <w:pPr>
        <w:spacing w:after="0" w:line="240" w:lineRule="auto"/>
      </w:pPr>
      <w:r>
        <w:separator/>
      </w:r>
    </w:p>
  </w:endnote>
  <w:endnote w:type="continuationSeparator" w:id="0">
    <w:p w14:paraId="1A2D272B" w14:textId="77777777" w:rsidR="00DD3A2C" w:rsidRDefault="00DD3A2C" w:rsidP="00671B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0B2D89" w14:textId="77777777" w:rsidR="00DD3A2C" w:rsidRDefault="00DD3A2C" w:rsidP="00671B20">
      <w:pPr>
        <w:spacing w:after="0" w:line="240" w:lineRule="auto"/>
      </w:pPr>
      <w:r>
        <w:separator/>
      </w:r>
    </w:p>
  </w:footnote>
  <w:footnote w:type="continuationSeparator" w:id="0">
    <w:p w14:paraId="28C6578B" w14:textId="77777777" w:rsidR="00DD3A2C" w:rsidRDefault="00DD3A2C" w:rsidP="00671B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B1092"/>
    <w:multiLevelType w:val="hybridMultilevel"/>
    <w:tmpl w:val="A08EFC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LAwMjWyNDQzNjVS0lEKTi0uzszPAykwqQUA+EOgtSwAAAA="/>
  </w:docVars>
  <w:rsids>
    <w:rsidRoot w:val="007D4849"/>
    <w:rsid w:val="00027094"/>
    <w:rsid w:val="00086106"/>
    <w:rsid w:val="000B0BD9"/>
    <w:rsid w:val="000E6491"/>
    <w:rsid w:val="00137C90"/>
    <w:rsid w:val="0022341E"/>
    <w:rsid w:val="002746EC"/>
    <w:rsid w:val="0028591F"/>
    <w:rsid w:val="002C52AD"/>
    <w:rsid w:val="003420E6"/>
    <w:rsid w:val="0039044B"/>
    <w:rsid w:val="003928C8"/>
    <w:rsid w:val="003C5BC9"/>
    <w:rsid w:val="004F681C"/>
    <w:rsid w:val="0055198D"/>
    <w:rsid w:val="00563893"/>
    <w:rsid w:val="00565835"/>
    <w:rsid w:val="00584E54"/>
    <w:rsid w:val="00591097"/>
    <w:rsid w:val="005C5AF1"/>
    <w:rsid w:val="005D35DD"/>
    <w:rsid w:val="00650D95"/>
    <w:rsid w:val="00671B20"/>
    <w:rsid w:val="0067637D"/>
    <w:rsid w:val="006D0681"/>
    <w:rsid w:val="00714DB8"/>
    <w:rsid w:val="007C5645"/>
    <w:rsid w:val="007C73D2"/>
    <w:rsid w:val="007D4849"/>
    <w:rsid w:val="008977D0"/>
    <w:rsid w:val="008D1A90"/>
    <w:rsid w:val="00911626"/>
    <w:rsid w:val="009400BC"/>
    <w:rsid w:val="009431C1"/>
    <w:rsid w:val="00A41030"/>
    <w:rsid w:val="00A763F7"/>
    <w:rsid w:val="00B759D9"/>
    <w:rsid w:val="00C2647D"/>
    <w:rsid w:val="00C450C9"/>
    <w:rsid w:val="00C77BF8"/>
    <w:rsid w:val="00CA6E03"/>
    <w:rsid w:val="00CE3C72"/>
    <w:rsid w:val="00D825B8"/>
    <w:rsid w:val="00DC0051"/>
    <w:rsid w:val="00DD3A2C"/>
    <w:rsid w:val="00DF47F9"/>
    <w:rsid w:val="00E5264D"/>
    <w:rsid w:val="00EA5549"/>
    <w:rsid w:val="00EC42C4"/>
    <w:rsid w:val="00F005F3"/>
    <w:rsid w:val="00F716DF"/>
    <w:rsid w:val="00F836A9"/>
    <w:rsid w:val="00FC4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228231"/>
  <w15:chartTrackingRefBased/>
  <w15:docId w15:val="{94EFF6D1-4014-4457-8F22-CEAC322A4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8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50C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64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647D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671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B20"/>
  </w:style>
  <w:style w:type="paragraph" w:styleId="Footer">
    <w:name w:val="footer"/>
    <w:basedOn w:val="Normal"/>
    <w:link w:val="FooterChar"/>
    <w:uiPriority w:val="99"/>
    <w:unhideWhenUsed/>
    <w:rsid w:val="00671B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B20"/>
  </w:style>
  <w:style w:type="character" w:styleId="CommentReference">
    <w:name w:val="annotation reference"/>
    <w:basedOn w:val="DefaultParagraphFont"/>
    <w:uiPriority w:val="99"/>
    <w:semiHidden/>
    <w:unhideWhenUsed/>
    <w:rsid w:val="00671B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71B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71B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1B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1B2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9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6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2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0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6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4</Pages>
  <Words>162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10</cp:revision>
  <dcterms:created xsi:type="dcterms:W3CDTF">2021-07-18T08:48:00Z</dcterms:created>
  <dcterms:modified xsi:type="dcterms:W3CDTF">2021-07-19T21:47:00Z</dcterms:modified>
</cp:coreProperties>
</file>